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ndows </w:t>
      </w:r>
      <w:r>
        <w:rPr>
          <w:rFonts w:ascii="Times New Roman" w:hAnsi="Times New Roman" w:cs="Times New Roman"/>
          <w:sz w:val="24"/>
          <w:szCs w:val="24"/>
        </w:rPr>
        <w:t>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45382B9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 xml:space="preserve">user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\Desktop\</w:t>
      </w:r>
      <w:proofErr w:type="spellStart"/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5FD2106D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160BAFEB" w:rsidR="00CA49CC" w:rsidRDefault="00CA49CC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</w:t>
        </w:r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m</w:t>
        </w:r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77777777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Work Folder. The .raw file is unused</w:t>
      </w:r>
      <w:r w:rsidR="006A7D71">
        <w:rPr>
          <w:rFonts w:ascii="Times New Roman" w:hAnsi="Times New Roman" w:cs="Times New Roman"/>
          <w:sz w:val="24"/>
          <w:szCs w:val="24"/>
        </w:rPr>
        <w:t>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0E3ED2" wp14:editId="5FC9D970">
            <wp:extent cx="4214925" cy="2280832"/>
            <wp:effectExtent l="19050" t="19050" r="14605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5252" cy="22864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4F0B3A4" w:rsidR="00661D18" w:rsidRP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4A389A6F" w14:textId="77777777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 by typing:</w:t>
      </w:r>
    </w:p>
    <w:p w14:paraId="572E0C03" w14:textId="57BF5336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3855623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o save the pore network as a 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Work Folder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266EA" w14:textId="028E3580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1EDD6AA" wp14:editId="026E006E">
            <wp:extent cx="2555875" cy="2706220"/>
            <wp:effectExtent l="19050" t="19050" r="15875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96440" cy="2749171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72E11" w14:textId="2B87F1D9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FC7F025" wp14:editId="4C5231D5">
            <wp:extent cx="2542137" cy="2756410"/>
            <wp:effectExtent l="19050" t="19050" r="10795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54305" cy="2769603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661D1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88A977D" w14:textId="340AC2CE" w:rsidR="00D042CD" w:rsidRPr="00D042CD" w:rsidRDefault="00D042CD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2. Slider GUI (left) that Controls the Red Border of the Network Image (right)</w:t>
      </w:r>
    </w:p>
    <w:sectPr w:rsidR="00D042CD" w:rsidRPr="00D042CD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"/>
  </w:num>
  <w:num w:numId="5">
    <w:abstractNumId w:val="5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qgUAbB0iFiwAAAA="/>
  </w:docVars>
  <w:rsids>
    <w:rsidRoot w:val="003506A8"/>
    <w:rsid w:val="003506A8"/>
    <w:rsid w:val="003F2B30"/>
    <w:rsid w:val="005450D8"/>
    <w:rsid w:val="00661D18"/>
    <w:rsid w:val="006A7D71"/>
    <w:rsid w:val="008312E5"/>
    <w:rsid w:val="009F7C8B"/>
    <w:rsid w:val="00AB49DC"/>
    <w:rsid w:val="00CA49CC"/>
    <w:rsid w:val="00D042CD"/>
    <w:rsid w:val="00E07403"/>
    <w:rsid w:val="00F04D53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F7E99-64BA-443C-9552-EB9B979E2C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5</cp:revision>
  <dcterms:created xsi:type="dcterms:W3CDTF">2020-05-10T00:55:00Z</dcterms:created>
  <dcterms:modified xsi:type="dcterms:W3CDTF">2020-05-10T20:00:00Z</dcterms:modified>
</cp:coreProperties>
</file>